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F3E517" w14:textId="77777777" w:rsidR="0018015B" w:rsidRDefault="0018015B" w:rsidP="00B52181">
      <w:pPr>
        <w:rPr>
          <w:sz w:val="24"/>
          <w:szCs w:val="24"/>
        </w:rPr>
      </w:pPr>
    </w:p>
    <w:p w14:paraId="69C7236A" w14:textId="51F7C74C" w:rsidR="00B52181" w:rsidRPr="00B52181" w:rsidRDefault="00B52181" w:rsidP="00B52181">
      <w:pPr>
        <w:rPr>
          <w:sz w:val="24"/>
          <w:szCs w:val="24"/>
        </w:rPr>
      </w:pPr>
      <w:r w:rsidRPr="00B52181">
        <w:rPr>
          <w:sz w:val="24"/>
          <w:szCs w:val="24"/>
        </w:rPr>
        <w:t>February 1</w:t>
      </w:r>
      <w:r w:rsidR="00BB4136">
        <w:rPr>
          <w:sz w:val="24"/>
          <w:szCs w:val="24"/>
        </w:rPr>
        <w:t>2</w:t>
      </w:r>
      <w:r w:rsidRPr="00B52181">
        <w:rPr>
          <w:sz w:val="24"/>
          <w:szCs w:val="24"/>
        </w:rPr>
        <w:t>, 202</w:t>
      </w:r>
      <w:r w:rsidR="00C95A37">
        <w:rPr>
          <w:sz w:val="24"/>
          <w:szCs w:val="24"/>
        </w:rPr>
        <w:t>1</w:t>
      </w:r>
    </w:p>
    <w:p w14:paraId="17A68542" w14:textId="77777777" w:rsidR="00B52181" w:rsidRPr="00B52181" w:rsidRDefault="00B52181" w:rsidP="00B52181">
      <w:pPr>
        <w:rPr>
          <w:sz w:val="24"/>
          <w:szCs w:val="24"/>
        </w:rPr>
      </w:pPr>
    </w:p>
    <w:p w14:paraId="6A52F018" w14:textId="77777777" w:rsidR="00B52181" w:rsidRPr="00B52181" w:rsidRDefault="00B52181" w:rsidP="00B52181">
      <w:pPr>
        <w:rPr>
          <w:sz w:val="24"/>
          <w:szCs w:val="24"/>
        </w:rPr>
      </w:pPr>
      <w:r w:rsidRPr="00B52181">
        <w:rPr>
          <w:sz w:val="24"/>
          <w:szCs w:val="24"/>
        </w:rPr>
        <w:t xml:space="preserve">The Honorable Matt Cartwright </w:t>
      </w:r>
    </w:p>
    <w:p w14:paraId="74CE60CC" w14:textId="77777777" w:rsidR="005A4AB7" w:rsidRDefault="005A4AB7" w:rsidP="00B52181">
      <w:pPr>
        <w:rPr>
          <w:sz w:val="24"/>
          <w:szCs w:val="24"/>
        </w:rPr>
      </w:pPr>
      <w:r w:rsidRPr="005A4AB7">
        <w:rPr>
          <w:sz w:val="24"/>
          <w:szCs w:val="24"/>
        </w:rPr>
        <w:t>2102 Rayburn HOB</w:t>
      </w:r>
    </w:p>
    <w:p w14:paraId="2924E4CD" w14:textId="609CA763" w:rsidR="00B52181" w:rsidRPr="00B52181" w:rsidRDefault="00B52181" w:rsidP="00B52181">
      <w:pPr>
        <w:rPr>
          <w:sz w:val="24"/>
          <w:szCs w:val="24"/>
        </w:rPr>
      </w:pPr>
      <w:r w:rsidRPr="00B52181">
        <w:rPr>
          <w:sz w:val="24"/>
          <w:szCs w:val="24"/>
        </w:rPr>
        <w:t xml:space="preserve">Washington, DC 20515 </w:t>
      </w:r>
    </w:p>
    <w:p w14:paraId="076A5A8D" w14:textId="77777777" w:rsidR="00B52181" w:rsidRPr="00B52181" w:rsidRDefault="00B52181" w:rsidP="00B52181">
      <w:pPr>
        <w:rPr>
          <w:sz w:val="24"/>
          <w:szCs w:val="24"/>
        </w:rPr>
      </w:pPr>
    </w:p>
    <w:p w14:paraId="7C51BCB6" w14:textId="443F7A16" w:rsidR="00C95A37" w:rsidRDefault="00B52181" w:rsidP="00B52181">
      <w:pPr>
        <w:rPr>
          <w:sz w:val="24"/>
          <w:szCs w:val="24"/>
        </w:rPr>
      </w:pPr>
      <w:r w:rsidRPr="00B52181">
        <w:rPr>
          <w:sz w:val="24"/>
          <w:szCs w:val="24"/>
        </w:rPr>
        <w:t xml:space="preserve">Dear Congressman Cartwright: </w:t>
      </w:r>
    </w:p>
    <w:p w14:paraId="1B2566BA" w14:textId="77777777" w:rsidR="00C95A37" w:rsidRPr="00B52181" w:rsidRDefault="00C95A37" w:rsidP="00B52181">
      <w:pPr>
        <w:rPr>
          <w:sz w:val="24"/>
          <w:szCs w:val="24"/>
        </w:rPr>
      </w:pPr>
    </w:p>
    <w:p w14:paraId="29528B54" w14:textId="2652FBE0" w:rsidR="00B52181" w:rsidRPr="00B52181" w:rsidRDefault="00B52181" w:rsidP="00B52181">
      <w:pPr>
        <w:rPr>
          <w:sz w:val="24"/>
          <w:szCs w:val="24"/>
        </w:rPr>
      </w:pPr>
      <w:r w:rsidRPr="00B52181">
        <w:rPr>
          <w:sz w:val="24"/>
          <w:szCs w:val="24"/>
        </w:rPr>
        <w:t>On behalf of the Hearing Loss Association of America</w:t>
      </w:r>
      <w:r w:rsidR="006706C5">
        <w:rPr>
          <w:sz w:val="24"/>
          <w:szCs w:val="24"/>
        </w:rPr>
        <w:t xml:space="preserve">, </w:t>
      </w:r>
      <w:r w:rsidRPr="00B52181">
        <w:rPr>
          <w:sz w:val="24"/>
          <w:szCs w:val="24"/>
        </w:rPr>
        <w:t xml:space="preserve">I write to express our support for the Help Extend Auditory Relief Act of 2021. </w:t>
      </w:r>
    </w:p>
    <w:p w14:paraId="5EB7F127" w14:textId="77777777" w:rsidR="00B52181" w:rsidRPr="00B52181" w:rsidRDefault="00B52181" w:rsidP="00B52181">
      <w:pPr>
        <w:rPr>
          <w:sz w:val="24"/>
          <w:szCs w:val="24"/>
        </w:rPr>
      </w:pPr>
    </w:p>
    <w:p w14:paraId="327497B3" w14:textId="3F76322D" w:rsidR="00B52181" w:rsidRPr="00B52181" w:rsidRDefault="00B52181" w:rsidP="00B52181">
      <w:pPr>
        <w:spacing w:after="160" w:line="259" w:lineRule="auto"/>
        <w:rPr>
          <w:b/>
          <w:bCs/>
          <w:i/>
          <w:iCs/>
          <w:sz w:val="24"/>
          <w:szCs w:val="24"/>
        </w:rPr>
      </w:pPr>
      <w:r w:rsidRPr="001532A3">
        <w:rPr>
          <w:sz w:val="24"/>
          <w:szCs w:val="24"/>
        </w:rPr>
        <w:t>Founded in 197</w:t>
      </w:r>
      <w:r w:rsidRPr="008D22DA">
        <w:rPr>
          <w:sz w:val="24"/>
          <w:szCs w:val="24"/>
        </w:rPr>
        <w:t>9</w:t>
      </w:r>
      <w:r w:rsidRPr="001532A3">
        <w:rPr>
          <w:sz w:val="24"/>
          <w:szCs w:val="24"/>
        </w:rPr>
        <w:t>, the Hearing Loss Association of America (HLAA) is the nation’s leading organization representing consumers with hearing loss</w:t>
      </w:r>
      <w:r w:rsidRPr="008D22DA">
        <w:rPr>
          <w:sz w:val="24"/>
          <w:szCs w:val="24"/>
        </w:rPr>
        <w:t xml:space="preserve"> by </w:t>
      </w:r>
      <w:r w:rsidRPr="001532A3">
        <w:rPr>
          <w:sz w:val="24"/>
          <w:szCs w:val="24"/>
        </w:rPr>
        <w:t xml:space="preserve">providing information, education, </w:t>
      </w:r>
      <w:r w:rsidRPr="008D22DA">
        <w:rPr>
          <w:sz w:val="24"/>
          <w:szCs w:val="24"/>
        </w:rPr>
        <w:t>support,</w:t>
      </w:r>
      <w:r w:rsidRPr="001532A3">
        <w:rPr>
          <w:sz w:val="24"/>
          <w:szCs w:val="24"/>
        </w:rPr>
        <w:t xml:space="preserve"> and advocacy</w:t>
      </w:r>
      <w:r w:rsidRPr="008D22DA">
        <w:rPr>
          <w:sz w:val="24"/>
          <w:szCs w:val="24"/>
        </w:rPr>
        <w:t xml:space="preserve"> to people with hearing loss, their friends</w:t>
      </w:r>
      <w:r w:rsidR="00D93AE3">
        <w:rPr>
          <w:sz w:val="24"/>
          <w:szCs w:val="24"/>
        </w:rPr>
        <w:t xml:space="preserve"> and family members.</w:t>
      </w:r>
    </w:p>
    <w:p w14:paraId="3DEC853F" w14:textId="4F10CD3E" w:rsidR="00B52181" w:rsidRPr="00B52181" w:rsidRDefault="00B52181" w:rsidP="00B52181">
      <w:pPr>
        <w:rPr>
          <w:sz w:val="24"/>
          <w:szCs w:val="24"/>
        </w:rPr>
      </w:pPr>
      <w:r w:rsidRPr="00B52181">
        <w:rPr>
          <w:sz w:val="24"/>
          <w:szCs w:val="24"/>
        </w:rPr>
        <w:t xml:space="preserve">According to the National Institute on Deafness and </w:t>
      </w:r>
      <w:r w:rsidR="00090E2F">
        <w:rPr>
          <w:sz w:val="24"/>
          <w:szCs w:val="24"/>
        </w:rPr>
        <w:t>O</w:t>
      </w:r>
      <w:r w:rsidRPr="00B52181">
        <w:rPr>
          <w:sz w:val="24"/>
          <w:szCs w:val="24"/>
        </w:rPr>
        <w:t xml:space="preserve">ther Communication Disorders at the National </w:t>
      </w:r>
      <w:r w:rsidRPr="008D22DA">
        <w:rPr>
          <w:sz w:val="24"/>
          <w:szCs w:val="24"/>
        </w:rPr>
        <w:t>Institutes</w:t>
      </w:r>
      <w:r w:rsidRPr="00B52181">
        <w:rPr>
          <w:sz w:val="24"/>
          <w:szCs w:val="24"/>
        </w:rPr>
        <w:t xml:space="preserve"> of </w:t>
      </w:r>
      <w:r w:rsidR="00BB4136">
        <w:rPr>
          <w:sz w:val="24"/>
          <w:szCs w:val="24"/>
        </w:rPr>
        <w:t>H</w:t>
      </w:r>
      <w:r w:rsidRPr="00B52181">
        <w:rPr>
          <w:sz w:val="24"/>
          <w:szCs w:val="24"/>
        </w:rPr>
        <w:t xml:space="preserve">ealth, nearly 25 percent of those aged 65 to 74 and 50 percent of those who are 75 and older have disabling hearing loss. Hearing loss is not a benign condition: recent studies reveal a linkage between untreated hearing loss and dementia, a greater incidence of balance problems and falls, and greater incidence of stress-related diseases. </w:t>
      </w:r>
    </w:p>
    <w:p w14:paraId="35C085D9" w14:textId="77777777" w:rsidR="00B52181" w:rsidRPr="00B52181" w:rsidRDefault="00B52181" w:rsidP="00B52181">
      <w:pPr>
        <w:rPr>
          <w:sz w:val="24"/>
          <w:szCs w:val="24"/>
        </w:rPr>
      </w:pPr>
    </w:p>
    <w:p w14:paraId="35DBA602" w14:textId="246A9CEE" w:rsidR="00B52181" w:rsidRPr="00B52181" w:rsidRDefault="00B52181" w:rsidP="00B52181">
      <w:pPr>
        <w:rPr>
          <w:sz w:val="24"/>
          <w:szCs w:val="24"/>
        </w:rPr>
      </w:pPr>
      <w:r w:rsidRPr="00B52181">
        <w:rPr>
          <w:sz w:val="24"/>
          <w:szCs w:val="24"/>
        </w:rPr>
        <w:t>Currently, Medicare Part B only covers hearing rehabilitation services for cases caused by an illness or accident. Progressive, age-related hearing loss is not covered, leaving many seniors to pay for hearing exams and hearing aids</w:t>
      </w:r>
      <w:r w:rsidR="002E1F68">
        <w:rPr>
          <w:sz w:val="24"/>
          <w:szCs w:val="24"/>
        </w:rPr>
        <w:t xml:space="preserve"> out of pocket</w:t>
      </w:r>
      <w:r w:rsidRPr="00B52181">
        <w:rPr>
          <w:sz w:val="24"/>
          <w:szCs w:val="24"/>
        </w:rPr>
        <w:t xml:space="preserve">. Hearing aids are incredibly expensive, ranging from $1,000 on up to more than $6,000 for each device. These high price tags discourage many seniors from seeking a solution that could dramatically improve their lives. </w:t>
      </w:r>
    </w:p>
    <w:p w14:paraId="467C5BD7" w14:textId="77777777" w:rsidR="00B52181" w:rsidRPr="00B52181" w:rsidRDefault="00B52181" w:rsidP="00B52181">
      <w:pPr>
        <w:rPr>
          <w:sz w:val="24"/>
          <w:szCs w:val="24"/>
        </w:rPr>
      </w:pPr>
    </w:p>
    <w:p w14:paraId="0F23EB4D" w14:textId="77777777" w:rsidR="00B52181" w:rsidRPr="008D22DA" w:rsidRDefault="00B52181" w:rsidP="00B52181">
      <w:pPr>
        <w:rPr>
          <w:sz w:val="24"/>
          <w:szCs w:val="24"/>
        </w:rPr>
      </w:pPr>
      <w:r w:rsidRPr="00B52181">
        <w:rPr>
          <w:sz w:val="24"/>
          <w:szCs w:val="24"/>
        </w:rPr>
        <w:t xml:space="preserve">The Help Extend Auditory Relief Act of 2021 would help American’s seniors by amending the Social Security Act to include Medicare coverage for hearing rehabilitation, including hearing tests and hearing aids. </w:t>
      </w:r>
    </w:p>
    <w:p w14:paraId="4ABDA1A7" w14:textId="77777777" w:rsidR="00B52181" w:rsidRPr="008D22DA" w:rsidRDefault="00B52181" w:rsidP="00B52181">
      <w:pPr>
        <w:rPr>
          <w:sz w:val="24"/>
          <w:szCs w:val="24"/>
        </w:rPr>
      </w:pPr>
    </w:p>
    <w:p w14:paraId="2BDC1B07" w14:textId="640E4EE9" w:rsidR="00B52181" w:rsidRPr="00B52181" w:rsidRDefault="00B52181" w:rsidP="00B52181">
      <w:pPr>
        <w:rPr>
          <w:sz w:val="24"/>
          <w:szCs w:val="24"/>
        </w:rPr>
      </w:pPr>
      <w:r w:rsidRPr="008D22DA">
        <w:rPr>
          <w:sz w:val="24"/>
          <w:szCs w:val="24"/>
        </w:rPr>
        <w:t xml:space="preserve">Thank you for introducing the HEAR Act. The Hearing Loss Association of America welcomes the opportunity to support this important legislation. </w:t>
      </w:r>
    </w:p>
    <w:p w14:paraId="36059FCE" w14:textId="77777777" w:rsidR="00B52181" w:rsidRPr="00B52181" w:rsidRDefault="00B52181" w:rsidP="00B52181">
      <w:pPr>
        <w:rPr>
          <w:sz w:val="24"/>
          <w:szCs w:val="24"/>
        </w:rPr>
      </w:pPr>
    </w:p>
    <w:p w14:paraId="2620304F" w14:textId="77777777" w:rsidR="00B52181" w:rsidRPr="00B52181" w:rsidRDefault="00B52181" w:rsidP="00B52181">
      <w:pPr>
        <w:rPr>
          <w:sz w:val="24"/>
          <w:szCs w:val="24"/>
        </w:rPr>
      </w:pPr>
      <w:r w:rsidRPr="00B52181">
        <w:rPr>
          <w:sz w:val="24"/>
          <w:szCs w:val="24"/>
        </w:rPr>
        <w:t>Sincerely,</w:t>
      </w:r>
    </w:p>
    <w:p w14:paraId="3BEA1C1E" w14:textId="77777777" w:rsidR="00B52181" w:rsidRPr="00B52181" w:rsidRDefault="00B52181" w:rsidP="00B52181">
      <w:pPr>
        <w:rPr>
          <w:sz w:val="24"/>
          <w:szCs w:val="24"/>
        </w:rPr>
      </w:pPr>
    </w:p>
    <w:p w14:paraId="1F458770" w14:textId="644FC282" w:rsidR="00B52181" w:rsidRPr="00B52181" w:rsidRDefault="002B3A73" w:rsidP="00B52181">
      <w:pPr>
        <w:rPr>
          <w:sz w:val="24"/>
          <w:szCs w:val="24"/>
        </w:rPr>
      </w:pPr>
      <w:r>
        <w:rPr>
          <w:noProof/>
        </w:rPr>
        <w:drawing>
          <wp:inline distT="0" distB="0" distL="0" distR="0" wp14:anchorId="1BF6B1F0" wp14:editId="6B6FFCA6">
            <wp:extent cx="1380895" cy="28135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53361" cy="296119"/>
                    </a:xfrm>
                    <a:prstGeom prst="rect">
                      <a:avLst/>
                    </a:prstGeom>
                    <a:noFill/>
                    <a:ln>
                      <a:noFill/>
                    </a:ln>
                  </pic:spPr>
                </pic:pic>
              </a:graphicData>
            </a:graphic>
          </wp:inline>
        </w:drawing>
      </w:r>
    </w:p>
    <w:p w14:paraId="496993AD" w14:textId="77777777" w:rsidR="00B52181" w:rsidRPr="00B52181" w:rsidRDefault="00B52181" w:rsidP="00B52181">
      <w:pPr>
        <w:rPr>
          <w:sz w:val="24"/>
          <w:szCs w:val="24"/>
        </w:rPr>
      </w:pPr>
      <w:r w:rsidRPr="00B52181">
        <w:rPr>
          <w:sz w:val="24"/>
          <w:szCs w:val="24"/>
        </w:rPr>
        <w:t>Barbara Kelley</w:t>
      </w:r>
    </w:p>
    <w:p w14:paraId="72533254" w14:textId="77777777" w:rsidR="00B52181" w:rsidRPr="00B52181" w:rsidRDefault="00B52181" w:rsidP="00B52181">
      <w:pPr>
        <w:rPr>
          <w:sz w:val="24"/>
          <w:szCs w:val="24"/>
        </w:rPr>
      </w:pPr>
      <w:r w:rsidRPr="00B52181">
        <w:rPr>
          <w:sz w:val="24"/>
          <w:szCs w:val="24"/>
        </w:rPr>
        <w:t>Executive Director</w:t>
      </w:r>
    </w:p>
    <w:p w14:paraId="44CCD3ED" w14:textId="52F57F30" w:rsidR="00C031F5" w:rsidRPr="008D22DA" w:rsidRDefault="00C031F5" w:rsidP="00713C3E">
      <w:pPr>
        <w:rPr>
          <w:sz w:val="24"/>
          <w:szCs w:val="24"/>
        </w:rPr>
      </w:pPr>
    </w:p>
    <w:sectPr w:rsidR="00C031F5" w:rsidRPr="008D22DA" w:rsidSect="00FF1BFD">
      <w:headerReference w:type="default" r:id="rId12"/>
      <w:footerReference w:type="default" r:id="rId1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A4993B" w14:textId="77777777" w:rsidR="008906E6" w:rsidRDefault="008906E6" w:rsidP="00CF37CB">
      <w:r>
        <w:separator/>
      </w:r>
    </w:p>
  </w:endnote>
  <w:endnote w:type="continuationSeparator" w:id="0">
    <w:p w14:paraId="2A5B7280" w14:textId="77777777" w:rsidR="008906E6" w:rsidRDefault="008906E6" w:rsidP="00CF37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ED5A" w14:textId="77777777" w:rsidR="00F95D4C" w:rsidRDefault="00F95D4C" w:rsidP="00626799">
    <w:pPr>
      <w:tabs>
        <w:tab w:val="left" w:pos="1305"/>
      </w:tabs>
      <w:ind w:right="-360"/>
      <w:rPr>
        <w:sz w:val="20"/>
        <w:szCs w:val="20"/>
      </w:rPr>
    </w:pPr>
  </w:p>
  <w:p w14:paraId="0169ED5B" w14:textId="4C8779BD" w:rsidR="00F95D4C" w:rsidRPr="00FF1BFD" w:rsidRDefault="00DC65B6" w:rsidP="00FF1BFD">
    <w:pPr>
      <w:pBdr>
        <w:top w:val="single" w:sz="4" w:space="3" w:color="auto"/>
      </w:pBdr>
      <w:spacing w:before="60"/>
      <w:ind w:left="-90" w:right="-90"/>
      <w:jc w:val="center"/>
    </w:pPr>
    <w:r w:rsidRPr="00FF1BFD">
      <w:t>6116 Executive Blvd., Suite 320, Rockville, MD  20852</w:t>
    </w:r>
    <w:r w:rsidR="004A21FB">
      <w:t xml:space="preserve"> </w:t>
    </w:r>
    <w:r w:rsidRPr="00FF1BFD">
      <w:t>| hearingloss.org | 301.657.2248 | Fax 301.913.94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B6BF2" w14:textId="77777777" w:rsidR="008906E6" w:rsidRDefault="008906E6" w:rsidP="00CF37CB">
      <w:r>
        <w:separator/>
      </w:r>
    </w:p>
  </w:footnote>
  <w:footnote w:type="continuationSeparator" w:id="0">
    <w:p w14:paraId="4C21B179" w14:textId="77777777" w:rsidR="008906E6" w:rsidRDefault="008906E6" w:rsidP="00CF3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ED58" w14:textId="370D0BD3" w:rsidR="00DE793C" w:rsidRPr="00872664" w:rsidRDefault="00C04AFD">
    <w:pPr>
      <w:pStyle w:val="Header"/>
      <w:rPr>
        <w:sz w:val="24"/>
        <w:szCs w:val="24"/>
      </w:rPr>
    </w:pPr>
    <w:r>
      <w:rPr>
        <w:noProof/>
      </w:rPr>
      <w:drawing>
        <wp:anchor distT="0" distB="0" distL="114300" distR="114300" simplePos="0" relativeHeight="251660288" behindDoc="0" locked="0" layoutInCell="1" allowOverlap="1" wp14:anchorId="0169ED5E" wp14:editId="33A11827">
          <wp:simplePos x="0" y="0"/>
          <wp:positionH relativeFrom="column">
            <wp:posOffset>-17780</wp:posOffset>
          </wp:positionH>
          <wp:positionV relativeFrom="paragraph">
            <wp:posOffset>-144145</wp:posOffset>
          </wp:positionV>
          <wp:extent cx="2115185" cy="939800"/>
          <wp:effectExtent l="0" t="0" r="0" b="0"/>
          <wp:wrapTopAndBottom/>
          <wp:docPr id="2" name="Picture 2" descr="L:\Library\HLAA_Logos_&amp;_Print Materials\!NEW HLAA LOGO\HLAA horiz 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Library\HLAA_Logos_&amp;_Print Materials\!NEW HLAA LOGO\HLAA horiz logo_4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15185" cy="939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70A62">
      <w:rPr>
        <w:noProof/>
        <w:sz w:val="24"/>
        <w:szCs w:val="24"/>
      </w:rPr>
      <mc:AlternateContent>
        <mc:Choice Requires="wps">
          <w:drawing>
            <wp:anchor distT="0" distB="0" distL="114300" distR="114300" simplePos="0" relativeHeight="251655168" behindDoc="0" locked="0" layoutInCell="1" allowOverlap="1" wp14:anchorId="0169ED62" wp14:editId="351033DA">
              <wp:simplePos x="0" y="0"/>
              <wp:positionH relativeFrom="column">
                <wp:posOffset>-12847</wp:posOffset>
              </wp:positionH>
              <wp:positionV relativeFrom="paragraph">
                <wp:posOffset>937260</wp:posOffset>
              </wp:positionV>
              <wp:extent cx="628943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289430" cy="0"/>
                      </a:xfrm>
                      <a:prstGeom prst="line">
                        <a:avLst/>
                      </a:prstGeom>
                      <a:ln w="254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A33030" id="Straight Connector 4" o:spid="_x0000_s1026" style="position:absolute;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73.8pt" to="494.25pt,7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" strokecolor="black [3213]" strokeweight="2pt">
              <v:stroke linestyle="thinThin"/>
            </v:line>
          </w:pict>
        </mc:Fallback>
      </mc:AlternateContent>
    </w:r>
    <w:r w:rsidR="00690B35" w:rsidRPr="005E05AD">
      <w:rPr>
        <w:noProof/>
      </w:rPr>
      <w:drawing>
        <wp:anchor distT="0" distB="0" distL="114300" distR="114300" simplePos="0" relativeHeight="251657216" behindDoc="0" locked="0" layoutInCell="1" allowOverlap="1" wp14:anchorId="0169ED60" wp14:editId="782E1EB1">
          <wp:simplePos x="0" y="0"/>
          <wp:positionH relativeFrom="column">
            <wp:posOffset>4146550</wp:posOffset>
          </wp:positionH>
          <wp:positionV relativeFrom="paragraph">
            <wp:posOffset>-635</wp:posOffset>
          </wp:positionV>
          <wp:extent cx="1903730" cy="777240"/>
          <wp:effectExtent l="0" t="0" r="127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A-Walk4Hearing_logo_4C.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3730" cy="7772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22" w:hanging="365"/>
      </w:pPr>
      <w:rPr>
        <w:rFonts w:ascii="Times New Roman" w:hAnsi="Times New Roman" w:cs="Times New Roman"/>
        <w:b w:val="0"/>
        <w:bCs w:val="0"/>
        <w:color w:val="2F3836"/>
        <w:w w:val="102"/>
        <w:sz w:val="23"/>
        <w:szCs w:val="23"/>
      </w:rPr>
    </w:lvl>
    <w:lvl w:ilvl="1">
      <w:numFmt w:val="bullet"/>
      <w:lvlText w:val="•"/>
      <w:lvlJc w:val="left"/>
      <w:pPr>
        <w:ind w:left="1688" w:hanging="365"/>
      </w:pPr>
    </w:lvl>
    <w:lvl w:ilvl="2">
      <w:numFmt w:val="bullet"/>
      <w:lvlText w:val="•"/>
      <w:lvlJc w:val="left"/>
      <w:pPr>
        <w:ind w:left="2556" w:hanging="365"/>
      </w:pPr>
    </w:lvl>
    <w:lvl w:ilvl="3">
      <w:numFmt w:val="bullet"/>
      <w:lvlText w:val="•"/>
      <w:lvlJc w:val="left"/>
      <w:pPr>
        <w:ind w:left="3424" w:hanging="365"/>
      </w:pPr>
    </w:lvl>
    <w:lvl w:ilvl="4">
      <w:numFmt w:val="bullet"/>
      <w:lvlText w:val="•"/>
      <w:lvlJc w:val="left"/>
      <w:pPr>
        <w:ind w:left="4292" w:hanging="365"/>
      </w:pPr>
    </w:lvl>
    <w:lvl w:ilvl="5">
      <w:numFmt w:val="bullet"/>
      <w:lvlText w:val="•"/>
      <w:lvlJc w:val="left"/>
      <w:pPr>
        <w:ind w:left="5160" w:hanging="365"/>
      </w:pPr>
    </w:lvl>
    <w:lvl w:ilvl="6">
      <w:numFmt w:val="bullet"/>
      <w:lvlText w:val="•"/>
      <w:lvlJc w:val="left"/>
      <w:pPr>
        <w:ind w:left="6028" w:hanging="365"/>
      </w:pPr>
    </w:lvl>
    <w:lvl w:ilvl="7">
      <w:numFmt w:val="bullet"/>
      <w:lvlText w:val="•"/>
      <w:lvlJc w:val="left"/>
      <w:pPr>
        <w:ind w:left="6896" w:hanging="365"/>
      </w:pPr>
    </w:lvl>
    <w:lvl w:ilvl="8">
      <w:numFmt w:val="bullet"/>
      <w:lvlText w:val="•"/>
      <w:lvlJc w:val="left"/>
      <w:pPr>
        <w:ind w:left="7764" w:hanging="365"/>
      </w:pPr>
    </w:lvl>
  </w:abstractNum>
  <w:abstractNum w:abstractNumId="1" w15:restartNumberingAfterBreak="0">
    <w:nsid w:val="06884C25"/>
    <w:multiLevelType w:val="multilevel"/>
    <w:tmpl w:val="DCC4D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BE5496"/>
    <w:multiLevelType w:val="hybridMultilevel"/>
    <w:tmpl w:val="8FB21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EF1DDA"/>
    <w:multiLevelType w:val="multilevel"/>
    <w:tmpl w:val="C3FC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E2F57"/>
    <w:multiLevelType w:val="hybridMultilevel"/>
    <w:tmpl w:val="C372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47BD7"/>
    <w:multiLevelType w:val="multilevel"/>
    <w:tmpl w:val="5B008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1363AD"/>
    <w:multiLevelType w:val="multilevel"/>
    <w:tmpl w:val="52F0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496438"/>
    <w:multiLevelType w:val="multilevel"/>
    <w:tmpl w:val="06C89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993F91"/>
    <w:multiLevelType w:val="hybridMultilevel"/>
    <w:tmpl w:val="A4F6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CB5527"/>
    <w:multiLevelType w:val="multilevel"/>
    <w:tmpl w:val="0A1C1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2A6BDC"/>
    <w:multiLevelType w:val="multilevel"/>
    <w:tmpl w:val="3E7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4C6DF8"/>
    <w:multiLevelType w:val="hybridMultilevel"/>
    <w:tmpl w:val="3208C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ED6144"/>
    <w:multiLevelType w:val="multilevel"/>
    <w:tmpl w:val="4FE6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E1686"/>
    <w:multiLevelType w:val="hybridMultilevel"/>
    <w:tmpl w:val="88A4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9427C"/>
    <w:multiLevelType w:val="hybridMultilevel"/>
    <w:tmpl w:val="BF2EF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B221A59"/>
    <w:multiLevelType w:val="multilevel"/>
    <w:tmpl w:val="11AA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5E087B"/>
    <w:multiLevelType w:val="hybridMultilevel"/>
    <w:tmpl w:val="F4A0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B277A"/>
    <w:multiLevelType w:val="multilevel"/>
    <w:tmpl w:val="6496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7A022D"/>
    <w:multiLevelType w:val="hybridMultilevel"/>
    <w:tmpl w:val="29F60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858D7"/>
    <w:multiLevelType w:val="hybridMultilevel"/>
    <w:tmpl w:val="D1DE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3F6DA7"/>
    <w:multiLevelType w:val="multilevel"/>
    <w:tmpl w:val="C6D20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A351C1"/>
    <w:multiLevelType w:val="hybridMultilevel"/>
    <w:tmpl w:val="31CA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F50CF1"/>
    <w:multiLevelType w:val="multilevel"/>
    <w:tmpl w:val="61822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AA697C"/>
    <w:multiLevelType w:val="multilevel"/>
    <w:tmpl w:val="31587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B00CB1"/>
    <w:multiLevelType w:val="multilevel"/>
    <w:tmpl w:val="4BE8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9E3588"/>
    <w:multiLevelType w:val="multilevel"/>
    <w:tmpl w:val="AEEAF54E"/>
    <w:lvl w:ilvl="0">
      <w:start w:val="1"/>
      <w:numFmt w:val="bullet"/>
      <w:lvlText w:val=""/>
      <w:lvlJc w:val="left"/>
      <w:pPr>
        <w:tabs>
          <w:tab w:val="num" w:pos="720"/>
        </w:tabs>
        <w:ind w:left="720" w:hanging="360"/>
      </w:pPr>
      <w:rPr>
        <w:rFonts w:ascii="Symbol" w:hAnsi="Symbol" w:hint="default"/>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13"/>
  </w:num>
  <w:num w:numId="2">
    <w:abstractNumId w:val="8"/>
  </w:num>
  <w:num w:numId="3">
    <w:abstractNumId w:val="4"/>
  </w:num>
  <w:num w:numId="4">
    <w:abstractNumId w:val="18"/>
  </w:num>
  <w:num w:numId="5">
    <w:abstractNumId w:val="14"/>
  </w:num>
  <w:num w:numId="6">
    <w:abstractNumId w:val="25"/>
  </w:num>
  <w:num w:numId="7">
    <w:abstractNumId w:val="23"/>
  </w:num>
  <w:num w:numId="8">
    <w:abstractNumId w:val="7"/>
  </w:num>
  <w:num w:numId="9">
    <w:abstractNumId w:val="10"/>
  </w:num>
  <w:num w:numId="10">
    <w:abstractNumId w:val="1"/>
  </w:num>
  <w:num w:numId="11">
    <w:abstractNumId w:val="22"/>
  </w:num>
  <w:num w:numId="12">
    <w:abstractNumId w:val="17"/>
  </w:num>
  <w:num w:numId="13">
    <w:abstractNumId w:val="5"/>
  </w:num>
  <w:num w:numId="14">
    <w:abstractNumId w:val="6"/>
  </w:num>
  <w:num w:numId="15">
    <w:abstractNumId w:val="24"/>
  </w:num>
  <w:num w:numId="16">
    <w:abstractNumId w:val="9"/>
  </w:num>
  <w:num w:numId="17">
    <w:abstractNumId w:val="12"/>
  </w:num>
  <w:num w:numId="18">
    <w:abstractNumId w:val="3"/>
  </w:num>
  <w:num w:numId="19">
    <w:abstractNumId w:val="20"/>
  </w:num>
  <w:num w:numId="20">
    <w:abstractNumId w:val="15"/>
  </w:num>
  <w:num w:numId="21">
    <w:abstractNumId w:val="2"/>
  </w:num>
  <w:num w:numId="22">
    <w:abstractNumId w:val="21"/>
  </w:num>
  <w:num w:numId="23">
    <w:abstractNumId w:val="11"/>
  </w:num>
  <w:num w:numId="24">
    <w:abstractNumId w:val="19"/>
  </w:num>
  <w:num w:numId="25">
    <w:abstractNumId w:val="16"/>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jc2sjQ2NzIwMDBU0lEKTi0uzszPAykwNKgFAF9cDiEtAAAA"/>
  </w:docVars>
  <w:rsids>
    <w:rsidRoot w:val="00F90358"/>
    <w:rsid w:val="00002441"/>
    <w:rsid w:val="00003A67"/>
    <w:rsid w:val="0000785A"/>
    <w:rsid w:val="00007948"/>
    <w:rsid w:val="00007AE8"/>
    <w:rsid w:val="000100B7"/>
    <w:rsid w:val="000130E3"/>
    <w:rsid w:val="00014BC1"/>
    <w:rsid w:val="0002559B"/>
    <w:rsid w:val="00026524"/>
    <w:rsid w:val="0002731E"/>
    <w:rsid w:val="00027DF1"/>
    <w:rsid w:val="00027F94"/>
    <w:rsid w:val="00035DD7"/>
    <w:rsid w:val="0004127B"/>
    <w:rsid w:val="0004210C"/>
    <w:rsid w:val="000423BA"/>
    <w:rsid w:val="000425F0"/>
    <w:rsid w:val="00042F16"/>
    <w:rsid w:val="00043012"/>
    <w:rsid w:val="00046AE2"/>
    <w:rsid w:val="00047006"/>
    <w:rsid w:val="00051975"/>
    <w:rsid w:val="0005365A"/>
    <w:rsid w:val="000569A6"/>
    <w:rsid w:val="00061F2E"/>
    <w:rsid w:val="0006207F"/>
    <w:rsid w:val="00071008"/>
    <w:rsid w:val="000716AD"/>
    <w:rsid w:val="00071EDF"/>
    <w:rsid w:val="00076673"/>
    <w:rsid w:val="00077AF0"/>
    <w:rsid w:val="00082C6C"/>
    <w:rsid w:val="00085521"/>
    <w:rsid w:val="00090E2F"/>
    <w:rsid w:val="00091702"/>
    <w:rsid w:val="0009725D"/>
    <w:rsid w:val="000974AA"/>
    <w:rsid w:val="000A1803"/>
    <w:rsid w:val="000A2D81"/>
    <w:rsid w:val="000A308E"/>
    <w:rsid w:val="000A30AA"/>
    <w:rsid w:val="000A3897"/>
    <w:rsid w:val="000A6DEA"/>
    <w:rsid w:val="000B3880"/>
    <w:rsid w:val="000B58B8"/>
    <w:rsid w:val="000B655F"/>
    <w:rsid w:val="000C0505"/>
    <w:rsid w:val="000C1314"/>
    <w:rsid w:val="000C1C24"/>
    <w:rsid w:val="000C2147"/>
    <w:rsid w:val="000C3CDB"/>
    <w:rsid w:val="000C505E"/>
    <w:rsid w:val="000D2268"/>
    <w:rsid w:val="000E0CE5"/>
    <w:rsid w:val="000E46BA"/>
    <w:rsid w:val="000E6156"/>
    <w:rsid w:val="000E7532"/>
    <w:rsid w:val="000F095B"/>
    <w:rsid w:val="00104773"/>
    <w:rsid w:val="00106471"/>
    <w:rsid w:val="001064DF"/>
    <w:rsid w:val="00111C06"/>
    <w:rsid w:val="00112497"/>
    <w:rsid w:val="0011375F"/>
    <w:rsid w:val="00114AF7"/>
    <w:rsid w:val="001157A6"/>
    <w:rsid w:val="00121BA4"/>
    <w:rsid w:val="00124495"/>
    <w:rsid w:val="00130795"/>
    <w:rsid w:val="00131BC6"/>
    <w:rsid w:val="001404BD"/>
    <w:rsid w:val="00141A3D"/>
    <w:rsid w:val="00141BDA"/>
    <w:rsid w:val="00141CFB"/>
    <w:rsid w:val="00142498"/>
    <w:rsid w:val="00147CFD"/>
    <w:rsid w:val="00156E5E"/>
    <w:rsid w:val="0016235E"/>
    <w:rsid w:val="00162588"/>
    <w:rsid w:val="001629F3"/>
    <w:rsid w:val="00164EF4"/>
    <w:rsid w:val="001652F1"/>
    <w:rsid w:val="001658E1"/>
    <w:rsid w:val="00166EB7"/>
    <w:rsid w:val="0016706F"/>
    <w:rsid w:val="00171212"/>
    <w:rsid w:val="00171A60"/>
    <w:rsid w:val="00172B3C"/>
    <w:rsid w:val="00174174"/>
    <w:rsid w:val="0017417A"/>
    <w:rsid w:val="00175692"/>
    <w:rsid w:val="001758B0"/>
    <w:rsid w:val="00176A49"/>
    <w:rsid w:val="00177537"/>
    <w:rsid w:val="0018015B"/>
    <w:rsid w:val="00180873"/>
    <w:rsid w:val="00196B72"/>
    <w:rsid w:val="00196C6C"/>
    <w:rsid w:val="001A0695"/>
    <w:rsid w:val="001A1A4A"/>
    <w:rsid w:val="001A1C52"/>
    <w:rsid w:val="001A2C4F"/>
    <w:rsid w:val="001A313A"/>
    <w:rsid w:val="001A43EB"/>
    <w:rsid w:val="001A53C9"/>
    <w:rsid w:val="001A6FBF"/>
    <w:rsid w:val="001B2139"/>
    <w:rsid w:val="001B2BFA"/>
    <w:rsid w:val="001B2C16"/>
    <w:rsid w:val="001B7287"/>
    <w:rsid w:val="001C18A6"/>
    <w:rsid w:val="001C2082"/>
    <w:rsid w:val="001C24F8"/>
    <w:rsid w:val="001C7A16"/>
    <w:rsid w:val="001C7CB3"/>
    <w:rsid w:val="001D00D1"/>
    <w:rsid w:val="001D4389"/>
    <w:rsid w:val="001E2353"/>
    <w:rsid w:val="001E2C30"/>
    <w:rsid w:val="00200A00"/>
    <w:rsid w:val="002033E0"/>
    <w:rsid w:val="00204094"/>
    <w:rsid w:val="0020680F"/>
    <w:rsid w:val="00212CF1"/>
    <w:rsid w:val="0021396B"/>
    <w:rsid w:val="0021432B"/>
    <w:rsid w:val="00217ACC"/>
    <w:rsid w:val="00217D2D"/>
    <w:rsid w:val="00220A25"/>
    <w:rsid w:val="00221338"/>
    <w:rsid w:val="002213DD"/>
    <w:rsid w:val="00221609"/>
    <w:rsid w:val="00221F45"/>
    <w:rsid w:val="00223FEA"/>
    <w:rsid w:val="00224EDE"/>
    <w:rsid w:val="002257DD"/>
    <w:rsid w:val="00225901"/>
    <w:rsid w:val="00227642"/>
    <w:rsid w:val="002303CF"/>
    <w:rsid w:val="00236A01"/>
    <w:rsid w:val="00236BF5"/>
    <w:rsid w:val="00237132"/>
    <w:rsid w:val="00237C3B"/>
    <w:rsid w:val="002413CB"/>
    <w:rsid w:val="002441DA"/>
    <w:rsid w:val="00250174"/>
    <w:rsid w:val="00250BC9"/>
    <w:rsid w:val="0025172D"/>
    <w:rsid w:val="00253C56"/>
    <w:rsid w:val="00255E7A"/>
    <w:rsid w:val="0026077A"/>
    <w:rsid w:val="00260B94"/>
    <w:rsid w:val="002653B5"/>
    <w:rsid w:val="00270C06"/>
    <w:rsid w:val="00274180"/>
    <w:rsid w:val="00274451"/>
    <w:rsid w:val="002774A5"/>
    <w:rsid w:val="00277B22"/>
    <w:rsid w:val="00280DE1"/>
    <w:rsid w:val="0028349C"/>
    <w:rsid w:val="00287AAC"/>
    <w:rsid w:val="00293688"/>
    <w:rsid w:val="00293828"/>
    <w:rsid w:val="00296438"/>
    <w:rsid w:val="00296894"/>
    <w:rsid w:val="002A077A"/>
    <w:rsid w:val="002A3BA6"/>
    <w:rsid w:val="002A4478"/>
    <w:rsid w:val="002A529E"/>
    <w:rsid w:val="002A6A1B"/>
    <w:rsid w:val="002A7F2F"/>
    <w:rsid w:val="002B0140"/>
    <w:rsid w:val="002B0E50"/>
    <w:rsid w:val="002B2435"/>
    <w:rsid w:val="002B3A73"/>
    <w:rsid w:val="002B4B02"/>
    <w:rsid w:val="002B6BBE"/>
    <w:rsid w:val="002C1F86"/>
    <w:rsid w:val="002C621F"/>
    <w:rsid w:val="002D0C41"/>
    <w:rsid w:val="002D21BB"/>
    <w:rsid w:val="002D3120"/>
    <w:rsid w:val="002D322D"/>
    <w:rsid w:val="002D3933"/>
    <w:rsid w:val="002D4426"/>
    <w:rsid w:val="002D5045"/>
    <w:rsid w:val="002D5BCD"/>
    <w:rsid w:val="002E04F0"/>
    <w:rsid w:val="002E1B65"/>
    <w:rsid w:val="002E1F68"/>
    <w:rsid w:val="002E443B"/>
    <w:rsid w:val="002E45F7"/>
    <w:rsid w:val="002E7A64"/>
    <w:rsid w:val="002F0AD2"/>
    <w:rsid w:val="002F1525"/>
    <w:rsid w:val="002F5C03"/>
    <w:rsid w:val="003000CD"/>
    <w:rsid w:val="0030200A"/>
    <w:rsid w:val="003020A5"/>
    <w:rsid w:val="0030610E"/>
    <w:rsid w:val="00307616"/>
    <w:rsid w:val="003077EF"/>
    <w:rsid w:val="00310ACE"/>
    <w:rsid w:val="00312D7C"/>
    <w:rsid w:val="00314E74"/>
    <w:rsid w:val="0031555E"/>
    <w:rsid w:val="00324A55"/>
    <w:rsid w:val="00325FD5"/>
    <w:rsid w:val="00334302"/>
    <w:rsid w:val="003374B7"/>
    <w:rsid w:val="00343AC3"/>
    <w:rsid w:val="00344BBB"/>
    <w:rsid w:val="003467B1"/>
    <w:rsid w:val="0034711B"/>
    <w:rsid w:val="003479F6"/>
    <w:rsid w:val="003511CE"/>
    <w:rsid w:val="00352BCD"/>
    <w:rsid w:val="00352BF3"/>
    <w:rsid w:val="00354A2F"/>
    <w:rsid w:val="0035552D"/>
    <w:rsid w:val="00355667"/>
    <w:rsid w:val="00357CCB"/>
    <w:rsid w:val="003615A7"/>
    <w:rsid w:val="0036305A"/>
    <w:rsid w:val="00363A3E"/>
    <w:rsid w:val="00363F20"/>
    <w:rsid w:val="00366F56"/>
    <w:rsid w:val="00370CFA"/>
    <w:rsid w:val="00375592"/>
    <w:rsid w:val="0038363C"/>
    <w:rsid w:val="00384398"/>
    <w:rsid w:val="00384B9A"/>
    <w:rsid w:val="00387BA7"/>
    <w:rsid w:val="0039084B"/>
    <w:rsid w:val="003916FE"/>
    <w:rsid w:val="00391AF5"/>
    <w:rsid w:val="00392787"/>
    <w:rsid w:val="00393F79"/>
    <w:rsid w:val="003A16F0"/>
    <w:rsid w:val="003A7A7F"/>
    <w:rsid w:val="003B3827"/>
    <w:rsid w:val="003B47C9"/>
    <w:rsid w:val="003B7C4F"/>
    <w:rsid w:val="003C375F"/>
    <w:rsid w:val="003C4731"/>
    <w:rsid w:val="003C5046"/>
    <w:rsid w:val="003C5102"/>
    <w:rsid w:val="003D0676"/>
    <w:rsid w:val="003D1B2E"/>
    <w:rsid w:val="003D42EE"/>
    <w:rsid w:val="003D42F9"/>
    <w:rsid w:val="003D556C"/>
    <w:rsid w:val="003D6EDE"/>
    <w:rsid w:val="003E095E"/>
    <w:rsid w:val="003E0B8F"/>
    <w:rsid w:val="003E1787"/>
    <w:rsid w:val="003E179C"/>
    <w:rsid w:val="003E1EC2"/>
    <w:rsid w:val="003E345E"/>
    <w:rsid w:val="003E3B05"/>
    <w:rsid w:val="003E3C0A"/>
    <w:rsid w:val="003E4044"/>
    <w:rsid w:val="003E465F"/>
    <w:rsid w:val="003E4DBB"/>
    <w:rsid w:val="003E5B34"/>
    <w:rsid w:val="003E7238"/>
    <w:rsid w:val="003F577E"/>
    <w:rsid w:val="003F642E"/>
    <w:rsid w:val="003F736A"/>
    <w:rsid w:val="004007EB"/>
    <w:rsid w:val="00401005"/>
    <w:rsid w:val="00401EB0"/>
    <w:rsid w:val="00402F60"/>
    <w:rsid w:val="0040311E"/>
    <w:rsid w:val="004031CD"/>
    <w:rsid w:val="0040338E"/>
    <w:rsid w:val="00403D92"/>
    <w:rsid w:val="00406063"/>
    <w:rsid w:val="00411F47"/>
    <w:rsid w:val="00415512"/>
    <w:rsid w:val="00415648"/>
    <w:rsid w:val="00416AA5"/>
    <w:rsid w:val="00417201"/>
    <w:rsid w:val="004215E8"/>
    <w:rsid w:val="00421AC7"/>
    <w:rsid w:val="00422286"/>
    <w:rsid w:val="004227D1"/>
    <w:rsid w:val="00424DCF"/>
    <w:rsid w:val="00425D5B"/>
    <w:rsid w:val="004302B3"/>
    <w:rsid w:val="00430B74"/>
    <w:rsid w:val="0043164C"/>
    <w:rsid w:val="00433304"/>
    <w:rsid w:val="00434079"/>
    <w:rsid w:val="00434154"/>
    <w:rsid w:val="0043427B"/>
    <w:rsid w:val="00434468"/>
    <w:rsid w:val="00435457"/>
    <w:rsid w:val="00437FF0"/>
    <w:rsid w:val="00441C8F"/>
    <w:rsid w:val="004424A1"/>
    <w:rsid w:val="00442813"/>
    <w:rsid w:val="004451FB"/>
    <w:rsid w:val="00445DBC"/>
    <w:rsid w:val="00451A8A"/>
    <w:rsid w:val="004525A9"/>
    <w:rsid w:val="004561F6"/>
    <w:rsid w:val="00457C9D"/>
    <w:rsid w:val="00461090"/>
    <w:rsid w:val="00461868"/>
    <w:rsid w:val="00462708"/>
    <w:rsid w:val="004652BD"/>
    <w:rsid w:val="0047046A"/>
    <w:rsid w:val="0047080C"/>
    <w:rsid w:val="00470A35"/>
    <w:rsid w:val="00472358"/>
    <w:rsid w:val="00472552"/>
    <w:rsid w:val="004734EF"/>
    <w:rsid w:val="00473E26"/>
    <w:rsid w:val="00474D3E"/>
    <w:rsid w:val="00476DC2"/>
    <w:rsid w:val="0048081F"/>
    <w:rsid w:val="00490BA7"/>
    <w:rsid w:val="004918DD"/>
    <w:rsid w:val="00492A02"/>
    <w:rsid w:val="00492CF2"/>
    <w:rsid w:val="00494895"/>
    <w:rsid w:val="0049497E"/>
    <w:rsid w:val="004A056C"/>
    <w:rsid w:val="004A17B5"/>
    <w:rsid w:val="004A1D51"/>
    <w:rsid w:val="004A21FB"/>
    <w:rsid w:val="004A3EEE"/>
    <w:rsid w:val="004A53B8"/>
    <w:rsid w:val="004B3BBC"/>
    <w:rsid w:val="004C094E"/>
    <w:rsid w:val="004C0BED"/>
    <w:rsid w:val="004C1150"/>
    <w:rsid w:val="004C2903"/>
    <w:rsid w:val="004C47A9"/>
    <w:rsid w:val="004C7BEB"/>
    <w:rsid w:val="004D0421"/>
    <w:rsid w:val="004D2FF0"/>
    <w:rsid w:val="004D3BAF"/>
    <w:rsid w:val="004D79B3"/>
    <w:rsid w:val="004D7BF6"/>
    <w:rsid w:val="004E35AB"/>
    <w:rsid w:val="004E42F3"/>
    <w:rsid w:val="004E4994"/>
    <w:rsid w:val="004E65FD"/>
    <w:rsid w:val="004E716C"/>
    <w:rsid w:val="004F1CF2"/>
    <w:rsid w:val="004F4B47"/>
    <w:rsid w:val="004F59A0"/>
    <w:rsid w:val="005002E5"/>
    <w:rsid w:val="00501739"/>
    <w:rsid w:val="0050405D"/>
    <w:rsid w:val="0050432E"/>
    <w:rsid w:val="00506B8E"/>
    <w:rsid w:val="00513251"/>
    <w:rsid w:val="00515A1A"/>
    <w:rsid w:val="00516291"/>
    <w:rsid w:val="005178A0"/>
    <w:rsid w:val="005200C7"/>
    <w:rsid w:val="00522487"/>
    <w:rsid w:val="00523680"/>
    <w:rsid w:val="0052399A"/>
    <w:rsid w:val="0052547D"/>
    <w:rsid w:val="00525F16"/>
    <w:rsid w:val="00527969"/>
    <w:rsid w:val="005326DB"/>
    <w:rsid w:val="00532919"/>
    <w:rsid w:val="005348B6"/>
    <w:rsid w:val="00541E57"/>
    <w:rsid w:val="00542494"/>
    <w:rsid w:val="0054341E"/>
    <w:rsid w:val="00546620"/>
    <w:rsid w:val="0054791B"/>
    <w:rsid w:val="005479ED"/>
    <w:rsid w:val="0055031B"/>
    <w:rsid w:val="005559DF"/>
    <w:rsid w:val="00561FB8"/>
    <w:rsid w:val="00563259"/>
    <w:rsid w:val="00564F7C"/>
    <w:rsid w:val="00567D42"/>
    <w:rsid w:val="0057089F"/>
    <w:rsid w:val="0057106C"/>
    <w:rsid w:val="00572C81"/>
    <w:rsid w:val="005732BB"/>
    <w:rsid w:val="00573BDA"/>
    <w:rsid w:val="0057477D"/>
    <w:rsid w:val="00584D8C"/>
    <w:rsid w:val="00590F3E"/>
    <w:rsid w:val="00591BE6"/>
    <w:rsid w:val="00592CD8"/>
    <w:rsid w:val="005944F6"/>
    <w:rsid w:val="00594955"/>
    <w:rsid w:val="00594AFB"/>
    <w:rsid w:val="00595C3E"/>
    <w:rsid w:val="00597430"/>
    <w:rsid w:val="005A29C6"/>
    <w:rsid w:val="005A4AB7"/>
    <w:rsid w:val="005B138B"/>
    <w:rsid w:val="005B34FE"/>
    <w:rsid w:val="005B45A2"/>
    <w:rsid w:val="005B4A1C"/>
    <w:rsid w:val="005B6AC6"/>
    <w:rsid w:val="005B79B6"/>
    <w:rsid w:val="005B7CB9"/>
    <w:rsid w:val="005C1C69"/>
    <w:rsid w:val="005C1FAE"/>
    <w:rsid w:val="005C25A7"/>
    <w:rsid w:val="005C305B"/>
    <w:rsid w:val="005C3C67"/>
    <w:rsid w:val="005C57D8"/>
    <w:rsid w:val="005C67D0"/>
    <w:rsid w:val="005D25A4"/>
    <w:rsid w:val="005D2F10"/>
    <w:rsid w:val="005D4375"/>
    <w:rsid w:val="005D4F45"/>
    <w:rsid w:val="005D5A81"/>
    <w:rsid w:val="005E05AD"/>
    <w:rsid w:val="005E1910"/>
    <w:rsid w:val="005E37C0"/>
    <w:rsid w:val="005E4D65"/>
    <w:rsid w:val="005E54E1"/>
    <w:rsid w:val="005E5B0C"/>
    <w:rsid w:val="005E7B02"/>
    <w:rsid w:val="005F2C88"/>
    <w:rsid w:val="005F37B3"/>
    <w:rsid w:val="005F38F2"/>
    <w:rsid w:val="005F57FD"/>
    <w:rsid w:val="005F6381"/>
    <w:rsid w:val="005F6FD5"/>
    <w:rsid w:val="006004B6"/>
    <w:rsid w:val="00601632"/>
    <w:rsid w:val="006061C7"/>
    <w:rsid w:val="00606ADD"/>
    <w:rsid w:val="006075A0"/>
    <w:rsid w:val="00607FA0"/>
    <w:rsid w:val="00611370"/>
    <w:rsid w:val="006145CE"/>
    <w:rsid w:val="00615B74"/>
    <w:rsid w:val="006207A1"/>
    <w:rsid w:val="00626668"/>
    <w:rsid w:val="00626799"/>
    <w:rsid w:val="0063201B"/>
    <w:rsid w:val="006372E9"/>
    <w:rsid w:val="006410BB"/>
    <w:rsid w:val="00641B98"/>
    <w:rsid w:val="0064361A"/>
    <w:rsid w:val="00644467"/>
    <w:rsid w:val="00644B6F"/>
    <w:rsid w:val="00652921"/>
    <w:rsid w:val="00652B0D"/>
    <w:rsid w:val="00654947"/>
    <w:rsid w:val="00655854"/>
    <w:rsid w:val="00655EF8"/>
    <w:rsid w:val="00660570"/>
    <w:rsid w:val="00662E1D"/>
    <w:rsid w:val="006647F2"/>
    <w:rsid w:val="00665618"/>
    <w:rsid w:val="006706C5"/>
    <w:rsid w:val="00670A62"/>
    <w:rsid w:val="00677383"/>
    <w:rsid w:val="006779C8"/>
    <w:rsid w:val="006807E0"/>
    <w:rsid w:val="0068374F"/>
    <w:rsid w:val="00685BD5"/>
    <w:rsid w:val="006866F7"/>
    <w:rsid w:val="00687DAE"/>
    <w:rsid w:val="00690B35"/>
    <w:rsid w:val="00691645"/>
    <w:rsid w:val="00693E5D"/>
    <w:rsid w:val="00696982"/>
    <w:rsid w:val="006A34F4"/>
    <w:rsid w:val="006A38FD"/>
    <w:rsid w:val="006A7497"/>
    <w:rsid w:val="006B17C6"/>
    <w:rsid w:val="006C0BB0"/>
    <w:rsid w:val="006C0DB6"/>
    <w:rsid w:val="006C31CC"/>
    <w:rsid w:val="006C42EA"/>
    <w:rsid w:val="006C55E4"/>
    <w:rsid w:val="006C5CB5"/>
    <w:rsid w:val="006D07B4"/>
    <w:rsid w:val="006D251B"/>
    <w:rsid w:val="006D2CDE"/>
    <w:rsid w:val="006D2F87"/>
    <w:rsid w:val="006D46A7"/>
    <w:rsid w:val="006D683B"/>
    <w:rsid w:val="006E2245"/>
    <w:rsid w:val="006E300F"/>
    <w:rsid w:val="006E5C20"/>
    <w:rsid w:val="006E5F71"/>
    <w:rsid w:val="006E6190"/>
    <w:rsid w:val="006E746D"/>
    <w:rsid w:val="006F1B14"/>
    <w:rsid w:val="006F1C0D"/>
    <w:rsid w:val="006F29A1"/>
    <w:rsid w:val="006F4A3F"/>
    <w:rsid w:val="006F4B88"/>
    <w:rsid w:val="006F5E4C"/>
    <w:rsid w:val="006F6D37"/>
    <w:rsid w:val="00700DE1"/>
    <w:rsid w:val="00702934"/>
    <w:rsid w:val="00703DE6"/>
    <w:rsid w:val="00705623"/>
    <w:rsid w:val="00711D33"/>
    <w:rsid w:val="00713C3E"/>
    <w:rsid w:val="0071455D"/>
    <w:rsid w:val="0071598C"/>
    <w:rsid w:val="007171DA"/>
    <w:rsid w:val="0071754C"/>
    <w:rsid w:val="007252D2"/>
    <w:rsid w:val="007260ED"/>
    <w:rsid w:val="00727F9E"/>
    <w:rsid w:val="00737409"/>
    <w:rsid w:val="00745BF9"/>
    <w:rsid w:val="00746CC4"/>
    <w:rsid w:val="00751054"/>
    <w:rsid w:val="007519C3"/>
    <w:rsid w:val="0075219B"/>
    <w:rsid w:val="00754B82"/>
    <w:rsid w:val="00755ADF"/>
    <w:rsid w:val="0075761E"/>
    <w:rsid w:val="00757E35"/>
    <w:rsid w:val="007626FB"/>
    <w:rsid w:val="00764334"/>
    <w:rsid w:val="0076453C"/>
    <w:rsid w:val="00764BE7"/>
    <w:rsid w:val="00766532"/>
    <w:rsid w:val="00766CB7"/>
    <w:rsid w:val="00771186"/>
    <w:rsid w:val="0077134E"/>
    <w:rsid w:val="0077303E"/>
    <w:rsid w:val="00774606"/>
    <w:rsid w:val="00774ED8"/>
    <w:rsid w:val="007760C0"/>
    <w:rsid w:val="0077669F"/>
    <w:rsid w:val="00777860"/>
    <w:rsid w:val="00780BA2"/>
    <w:rsid w:val="0078110B"/>
    <w:rsid w:val="007815EC"/>
    <w:rsid w:val="00787CCD"/>
    <w:rsid w:val="007902B8"/>
    <w:rsid w:val="00791810"/>
    <w:rsid w:val="007934B8"/>
    <w:rsid w:val="007936CE"/>
    <w:rsid w:val="00793EEC"/>
    <w:rsid w:val="00794B5F"/>
    <w:rsid w:val="00794C5F"/>
    <w:rsid w:val="007A1D07"/>
    <w:rsid w:val="007A26B6"/>
    <w:rsid w:val="007A2BEC"/>
    <w:rsid w:val="007A3381"/>
    <w:rsid w:val="007A5A8D"/>
    <w:rsid w:val="007A6142"/>
    <w:rsid w:val="007A64B5"/>
    <w:rsid w:val="007A6F28"/>
    <w:rsid w:val="007A797C"/>
    <w:rsid w:val="007B1984"/>
    <w:rsid w:val="007B2793"/>
    <w:rsid w:val="007B7DA0"/>
    <w:rsid w:val="007B7F19"/>
    <w:rsid w:val="007C017C"/>
    <w:rsid w:val="007C1494"/>
    <w:rsid w:val="007C354A"/>
    <w:rsid w:val="007C4E4B"/>
    <w:rsid w:val="007C5265"/>
    <w:rsid w:val="007C65B4"/>
    <w:rsid w:val="007D3E97"/>
    <w:rsid w:val="007D4177"/>
    <w:rsid w:val="007D43DE"/>
    <w:rsid w:val="007E2147"/>
    <w:rsid w:val="007E2D91"/>
    <w:rsid w:val="007E3F01"/>
    <w:rsid w:val="007F3CA1"/>
    <w:rsid w:val="007F4938"/>
    <w:rsid w:val="007F533C"/>
    <w:rsid w:val="007F783F"/>
    <w:rsid w:val="007F786F"/>
    <w:rsid w:val="008010DF"/>
    <w:rsid w:val="00806605"/>
    <w:rsid w:val="008102CA"/>
    <w:rsid w:val="0081106A"/>
    <w:rsid w:val="00822598"/>
    <w:rsid w:val="00822FBC"/>
    <w:rsid w:val="00826948"/>
    <w:rsid w:val="00826C2D"/>
    <w:rsid w:val="00827AA4"/>
    <w:rsid w:val="0083048E"/>
    <w:rsid w:val="00836868"/>
    <w:rsid w:val="00840909"/>
    <w:rsid w:val="00840B3B"/>
    <w:rsid w:val="00844E9D"/>
    <w:rsid w:val="008472B2"/>
    <w:rsid w:val="00850130"/>
    <w:rsid w:val="008508A9"/>
    <w:rsid w:val="00852DB0"/>
    <w:rsid w:val="008554F5"/>
    <w:rsid w:val="00855AEB"/>
    <w:rsid w:val="00855B17"/>
    <w:rsid w:val="00861DD4"/>
    <w:rsid w:val="00862F46"/>
    <w:rsid w:val="00864220"/>
    <w:rsid w:val="008701AE"/>
    <w:rsid w:val="0087029A"/>
    <w:rsid w:val="00872664"/>
    <w:rsid w:val="00875073"/>
    <w:rsid w:val="00875350"/>
    <w:rsid w:val="00876C22"/>
    <w:rsid w:val="00876C2A"/>
    <w:rsid w:val="0087733C"/>
    <w:rsid w:val="00880EE1"/>
    <w:rsid w:val="00881CDA"/>
    <w:rsid w:val="008822C5"/>
    <w:rsid w:val="0088511B"/>
    <w:rsid w:val="008860F6"/>
    <w:rsid w:val="0088696A"/>
    <w:rsid w:val="0089065E"/>
    <w:rsid w:val="008906E6"/>
    <w:rsid w:val="00892CE1"/>
    <w:rsid w:val="008937AD"/>
    <w:rsid w:val="008974A1"/>
    <w:rsid w:val="00897848"/>
    <w:rsid w:val="008A0673"/>
    <w:rsid w:val="008A0777"/>
    <w:rsid w:val="008A21F4"/>
    <w:rsid w:val="008A2A14"/>
    <w:rsid w:val="008A2C26"/>
    <w:rsid w:val="008A35EE"/>
    <w:rsid w:val="008A3D15"/>
    <w:rsid w:val="008A4526"/>
    <w:rsid w:val="008A7D32"/>
    <w:rsid w:val="008B1BB8"/>
    <w:rsid w:val="008B377A"/>
    <w:rsid w:val="008B567D"/>
    <w:rsid w:val="008C3272"/>
    <w:rsid w:val="008C50BF"/>
    <w:rsid w:val="008C625A"/>
    <w:rsid w:val="008D0EEE"/>
    <w:rsid w:val="008D10F5"/>
    <w:rsid w:val="008D22DA"/>
    <w:rsid w:val="008D3553"/>
    <w:rsid w:val="008D6FE4"/>
    <w:rsid w:val="008E1FFD"/>
    <w:rsid w:val="008E2D16"/>
    <w:rsid w:val="008E33E9"/>
    <w:rsid w:val="008E38F6"/>
    <w:rsid w:val="008E7FC5"/>
    <w:rsid w:val="008F03EB"/>
    <w:rsid w:val="008F045C"/>
    <w:rsid w:val="008F52CE"/>
    <w:rsid w:val="008F52DE"/>
    <w:rsid w:val="008F7168"/>
    <w:rsid w:val="0090051F"/>
    <w:rsid w:val="00906889"/>
    <w:rsid w:val="0090795A"/>
    <w:rsid w:val="00910233"/>
    <w:rsid w:val="00910534"/>
    <w:rsid w:val="00914531"/>
    <w:rsid w:val="0091576F"/>
    <w:rsid w:val="00916813"/>
    <w:rsid w:val="00917EEF"/>
    <w:rsid w:val="00920631"/>
    <w:rsid w:val="0092457F"/>
    <w:rsid w:val="0092616A"/>
    <w:rsid w:val="0092680A"/>
    <w:rsid w:val="00931648"/>
    <w:rsid w:val="009321F6"/>
    <w:rsid w:val="00933B55"/>
    <w:rsid w:val="00934D74"/>
    <w:rsid w:val="00935260"/>
    <w:rsid w:val="009357F9"/>
    <w:rsid w:val="00946773"/>
    <w:rsid w:val="00947D09"/>
    <w:rsid w:val="00950E11"/>
    <w:rsid w:val="00954A72"/>
    <w:rsid w:val="00954C48"/>
    <w:rsid w:val="0095783B"/>
    <w:rsid w:val="00962A21"/>
    <w:rsid w:val="0096720B"/>
    <w:rsid w:val="009676CA"/>
    <w:rsid w:val="00970084"/>
    <w:rsid w:val="00973530"/>
    <w:rsid w:val="009769DF"/>
    <w:rsid w:val="00976C33"/>
    <w:rsid w:val="0098213E"/>
    <w:rsid w:val="00982274"/>
    <w:rsid w:val="009841DD"/>
    <w:rsid w:val="009846FE"/>
    <w:rsid w:val="00984D56"/>
    <w:rsid w:val="00985C8A"/>
    <w:rsid w:val="00985DF9"/>
    <w:rsid w:val="00986CF5"/>
    <w:rsid w:val="00990E3D"/>
    <w:rsid w:val="0099112F"/>
    <w:rsid w:val="009925C2"/>
    <w:rsid w:val="00993FD4"/>
    <w:rsid w:val="009944AC"/>
    <w:rsid w:val="009963F2"/>
    <w:rsid w:val="00996C56"/>
    <w:rsid w:val="00996C81"/>
    <w:rsid w:val="009A02C8"/>
    <w:rsid w:val="009A7460"/>
    <w:rsid w:val="009A7DA2"/>
    <w:rsid w:val="009B1E5C"/>
    <w:rsid w:val="009B21E5"/>
    <w:rsid w:val="009B489D"/>
    <w:rsid w:val="009B7496"/>
    <w:rsid w:val="009C3068"/>
    <w:rsid w:val="009C45B3"/>
    <w:rsid w:val="009C47EF"/>
    <w:rsid w:val="009C4999"/>
    <w:rsid w:val="009C4B1D"/>
    <w:rsid w:val="009C67F6"/>
    <w:rsid w:val="009D2931"/>
    <w:rsid w:val="009D6EE0"/>
    <w:rsid w:val="009D793B"/>
    <w:rsid w:val="009E513C"/>
    <w:rsid w:val="009F0AAF"/>
    <w:rsid w:val="009F3A73"/>
    <w:rsid w:val="009F3C73"/>
    <w:rsid w:val="009F4FB9"/>
    <w:rsid w:val="009F6801"/>
    <w:rsid w:val="00A01539"/>
    <w:rsid w:val="00A01A34"/>
    <w:rsid w:val="00A02258"/>
    <w:rsid w:val="00A02AA0"/>
    <w:rsid w:val="00A15A02"/>
    <w:rsid w:val="00A167CD"/>
    <w:rsid w:val="00A17315"/>
    <w:rsid w:val="00A1737D"/>
    <w:rsid w:val="00A221AE"/>
    <w:rsid w:val="00A234A5"/>
    <w:rsid w:val="00A25726"/>
    <w:rsid w:val="00A262E8"/>
    <w:rsid w:val="00A30BDF"/>
    <w:rsid w:val="00A342CD"/>
    <w:rsid w:val="00A3692A"/>
    <w:rsid w:val="00A36B69"/>
    <w:rsid w:val="00A378CB"/>
    <w:rsid w:val="00A4099D"/>
    <w:rsid w:val="00A4538C"/>
    <w:rsid w:val="00A46D8A"/>
    <w:rsid w:val="00A5132C"/>
    <w:rsid w:val="00A530AC"/>
    <w:rsid w:val="00A54AF8"/>
    <w:rsid w:val="00A56B60"/>
    <w:rsid w:val="00A601C2"/>
    <w:rsid w:val="00A61684"/>
    <w:rsid w:val="00A617E1"/>
    <w:rsid w:val="00A620DE"/>
    <w:rsid w:val="00A64907"/>
    <w:rsid w:val="00A6544F"/>
    <w:rsid w:val="00A746B9"/>
    <w:rsid w:val="00A80C4D"/>
    <w:rsid w:val="00A82318"/>
    <w:rsid w:val="00A878D1"/>
    <w:rsid w:val="00A92D34"/>
    <w:rsid w:val="00A957DB"/>
    <w:rsid w:val="00A95FBE"/>
    <w:rsid w:val="00AA0DF2"/>
    <w:rsid w:val="00AA2834"/>
    <w:rsid w:val="00AA3A85"/>
    <w:rsid w:val="00AA5C81"/>
    <w:rsid w:val="00AB037F"/>
    <w:rsid w:val="00AC08C3"/>
    <w:rsid w:val="00AC3B10"/>
    <w:rsid w:val="00AC3C1C"/>
    <w:rsid w:val="00AC5E83"/>
    <w:rsid w:val="00AD165D"/>
    <w:rsid w:val="00AD316E"/>
    <w:rsid w:val="00AE1382"/>
    <w:rsid w:val="00AE41F5"/>
    <w:rsid w:val="00AE44C8"/>
    <w:rsid w:val="00AF1CDC"/>
    <w:rsid w:val="00AF2453"/>
    <w:rsid w:val="00AF393E"/>
    <w:rsid w:val="00AF4029"/>
    <w:rsid w:val="00AF57F5"/>
    <w:rsid w:val="00AF629E"/>
    <w:rsid w:val="00B00DF4"/>
    <w:rsid w:val="00B01160"/>
    <w:rsid w:val="00B01656"/>
    <w:rsid w:val="00B05025"/>
    <w:rsid w:val="00B07A25"/>
    <w:rsid w:val="00B10027"/>
    <w:rsid w:val="00B10ADB"/>
    <w:rsid w:val="00B11E61"/>
    <w:rsid w:val="00B121E8"/>
    <w:rsid w:val="00B13BD5"/>
    <w:rsid w:val="00B13E2F"/>
    <w:rsid w:val="00B16830"/>
    <w:rsid w:val="00B16C56"/>
    <w:rsid w:val="00B22B81"/>
    <w:rsid w:val="00B25F65"/>
    <w:rsid w:val="00B26176"/>
    <w:rsid w:val="00B26705"/>
    <w:rsid w:val="00B32667"/>
    <w:rsid w:val="00B34B01"/>
    <w:rsid w:val="00B34FDE"/>
    <w:rsid w:val="00B426DE"/>
    <w:rsid w:val="00B42D40"/>
    <w:rsid w:val="00B46396"/>
    <w:rsid w:val="00B46FA0"/>
    <w:rsid w:val="00B50BBC"/>
    <w:rsid w:val="00B51EE4"/>
    <w:rsid w:val="00B52181"/>
    <w:rsid w:val="00B53044"/>
    <w:rsid w:val="00B53631"/>
    <w:rsid w:val="00B53F97"/>
    <w:rsid w:val="00B545E7"/>
    <w:rsid w:val="00B55752"/>
    <w:rsid w:val="00B560E7"/>
    <w:rsid w:val="00B672C3"/>
    <w:rsid w:val="00B67CDC"/>
    <w:rsid w:val="00B709E1"/>
    <w:rsid w:val="00B710E9"/>
    <w:rsid w:val="00B720ED"/>
    <w:rsid w:val="00B771AF"/>
    <w:rsid w:val="00B774F7"/>
    <w:rsid w:val="00B808F5"/>
    <w:rsid w:val="00B80D13"/>
    <w:rsid w:val="00B814B0"/>
    <w:rsid w:val="00B848EC"/>
    <w:rsid w:val="00B84E70"/>
    <w:rsid w:val="00B87BED"/>
    <w:rsid w:val="00B90756"/>
    <w:rsid w:val="00B93C64"/>
    <w:rsid w:val="00B93E79"/>
    <w:rsid w:val="00B95E50"/>
    <w:rsid w:val="00B9711A"/>
    <w:rsid w:val="00BA0670"/>
    <w:rsid w:val="00BA12E1"/>
    <w:rsid w:val="00BB4136"/>
    <w:rsid w:val="00BB50F8"/>
    <w:rsid w:val="00BB6D76"/>
    <w:rsid w:val="00BC0261"/>
    <w:rsid w:val="00BC2370"/>
    <w:rsid w:val="00BC6400"/>
    <w:rsid w:val="00BC7471"/>
    <w:rsid w:val="00BC7582"/>
    <w:rsid w:val="00BC78CC"/>
    <w:rsid w:val="00BD04E1"/>
    <w:rsid w:val="00BD133B"/>
    <w:rsid w:val="00BD3407"/>
    <w:rsid w:val="00BD3852"/>
    <w:rsid w:val="00BD5135"/>
    <w:rsid w:val="00BD6E00"/>
    <w:rsid w:val="00BE1D0F"/>
    <w:rsid w:val="00BE2E5C"/>
    <w:rsid w:val="00BE3091"/>
    <w:rsid w:val="00BE4055"/>
    <w:rsid w:val="00BE45A5"/>
    <w:rsid w:val="00BE4942"/>
    <w:rsid w:val="00BE64E9"/>
    <w:rsid w:val="00BF0F75"/>
    <w:rsid w:val="00BF151B"/>
    <w:rsid w:val="00BF3475"/>
    <w:rsid w:val="00BF41FD"/>
    <w:rsid w:val="00BF6698"/>
    <w:rsid w:val="00C002A8"/>
    <w:rsid w:val="00C00FAE"/>
    <w:rsid w:val="00C0224C"/>
    <w:rsid w:val="00C02FE7"/>
    <w:rsid w:val="00C030C2"/>
    <w:rsid w:val="00C031F5"/>
    <w:rsid w:val="00C0335E"/>
    <w:rsid w:val="00C04AFD"/>
    <w:rsid w:val="00C06731"/>
    <w:rsid w:val="00C06A26"/>
    <w:rsid w:val="00C07B76"/>
    <w:rsid w:val="00C100CA"/>
    <w:rsid w:val="00C11DF3"/>
    <w:rsid w:val="00C153BE"/>
    <w:rsid w:val="00C16B62"/>
    <w:rsid w:val="00C17BFC"/>
    <w:rsid w:val="00C17EFA"/>
    <w:rsid w:val="00C2416D"/>
    <w:rsid w:val="00C2493A"/>
    <w:rsid w:val="00C24955"/>
    <w:rsid w:val="00C27E4E"/>
    <w:rsid w:val="00C36B5A"/>
    <w:rsid w:val="00C4258D"/>
    <w:rsid w:val="00C45A25"/>
    <w:rsid w:val="00C574D0"/>
    <w:rsid w:val="00C57687"/>
    <w:rsid w:val="00C61286"/>
    <w:rsid w:val="00C613A2"/>
    <w:rsid w:val="00C61B66"/>
    <w:rsid w:val="00C648DD"/>
    <w:rsid w:val="00C64E1E"/>
    <w:rsid w:val="00C71E1D"/>
    <w:rsid w:val="00C762F0"/>
    <w:rsid w:val="00C81321"/>
    <w:rsid w:val="00C850FE"/>
    <w:rsid w:val="00C86B11"/>
    <w:rsid w:val="00C86F12"/>
    <w:rsid w:val="00C92C52"/>
    <w:rsid w:val="00C957A6"/>
    <w:rsid w:val="00C95A37"/>
    <w:rsid w:val="00C95F0C"/>
    <w:rsid w:val="00C97E34"/>
    <w:rsid w:val="00CA5D7F"/>
    <w:rsid w:val="00CA7970"/>
    <w:rsid w:val="00CB28F7"/>
    <w:rsid w:val="00CB6A08"/>
    <w:rsid w:val="00CC3632"/>
    <w:rsid w:val="00CC4894"/>
    <w:rsid w:val="00CC53BF"/>
    <w:rsid w:val="00CC6225"/>
    <w:rsid w:val="00CC685A"/>
    <w:rsid w:val="00CD1FF5"/>
    <w:rsid w:val="00CD7414"/>
    <w:rsid w:val="00CD7D76"/>
    <w:rsid w:val="00CE1915"/>
    <w:rsid w:val="00CE1C88"/>
    <w:rsid w:val="00CE34A9"/>
    <w:rsid w:val="00CE7099"/>
    <w:rsid w:val="00CE725B"/>
    <w:rsid w:val="00CF37CB"/>
    <w:rsid w:val="00CF54D3"/>
    <w:rsid w:val="00CF5A87"/>
    <w:rsid w:val="00CF65FE"/>
    <w:rsid w:val="00CF7545"/>
    <w:rsid w:val="00D00DA0"/>
    <w:rsid w:val="00D04A7D"/>
    <w:rsid w:val="00D0595D"/>
    <w:rsid w:val="00D05D96"/>
    <w:rsid w:val="00D10D91"/>
    <w:rsid w:val="00D11945"/>
    <w:rsid w:val="00D1273A"/>
    <w:rsid w:val="00D13764"/>
    <w:rsid w:val="00D13B73"/>
    <w:rsid w:val="00D2167C"/>
    <w:rsid w:val="00D230A4"/>
    <w:rsid w:val="00D24675"/>
    <w:rsid w:val="00D26644"/>
    <w:rsid w:val="00D26CB9"/>
    <w:rsid w:val="00D33018"/>
    <w:rsid w:val="00D33233"/>
    <w:rsid w:val="00D36854"/>
    <w:rsid w:val="00D41E7A"/>
    <w:rsid w:val="00D42679"/>
    <w:rsid w:val="00D461CF"/>
    <w:rsid w:val="00D461E8"/>
    <w:rsid w:val="00D467CA"/>
    <w:rsid w:val="00D55621"/>
    <w:rsid w:val="00D60CDB"/>
    <w:rsid w:val="00D623C5"/>
    <w:rsid w:val="00D63D93"/>
    <w:rsid w:val="00D66949"/>
    <w:rsid w:val="00D67424"/>
    <w:rsid w:val="00D67A17"/>
    <w:rsid w:val="00D67A57"/>
    <w:rsid w:val="00D711BE"/>
    <w:rsid w:val="00D721A0"/>
    <w:rsid w:val="00D749D6"/>
    <w:rsid w:val="00D77AD0"/>
    <w:rsid w:val="00D77B86"/>
    <w:rsid w:val="00D77FA1"/>
    <w:rsid w:val="00D80996"/>
    <w:rsid w:val="00D854BF"/>
    <w:rsid w:val="00D85B29"/>
    <w:rsid w:val="00D85ED0"/>
    <w:rsid w:val="00D92DEF"/>
    <w:rsid w:val="00D93AE3"/>
    <w:rsid w:val="00D973BF"/>
    <w:rsid w:val="00DA138C"/>
    <w:rsid w:val="00DA27EB"/>
    <w:rsid w:val="00DA2855"/>
    <w:rsid w:val="00DA36EC"/>
    <w:rsid w:val="00DA372D"/>
    <w:rsid w:val="00DA401D"/>
    <w:rsid w:val="00DA6205"/>
    <w:rsid w:val="00DA67E4"/>
    <w:rsid w:val="00DB07EE"/>
    <w:rsid w:val="00DB6E5C"/>
    <w:rsid w:val="00DC470E"/>
    <w:rsid w:val="00DC610D"/>
    <w:rsid w:val="00DC65B6"/>
    <w:rsid w:val="00DD23FD"/>
    <w:rsid w:val="00DD4A49"/>
    <w:rsid w:val="00DE0AE6"/>
    <w:rsid w:val="00DE3083"/>
    <w:rsid w:val="00DE429C"/>
    <w:rsid w:val="00DE5434"/>
    <w:rsid w:val="00DE6A31"/>
    <w:rsid w:val="00DE72C8"/>
    <w:rsid w:val="00DE793C"/>
    <w:rsid w:val="00DF29CE"/>
    <w:rsid w:val="00DF3565"/>
    <w:rsid w:val="00DF39D6"/>
    <w:rsid w:val="00DF4B3E"/>
    <w:rsid w:val="00E00085"/>
    <w:rsid w:val="00E00E11"/>
    <w:rsid w:val="00E043EF"/>
    <w:rsid w:val="00E07511"/>
    <w:rsid w:val="00E077D3"/>
    <w:rsid w:val="00E10279"/>
    <w:rsid w:val="00E107B2"/>
    <w:rsid w:val="00E10AFC"/>
    <w:rsid w:val="00E124D2"/>
    <w:rsid w:val="00E15790"/>
    <w:rsid w:val="00E16D94"/>
    <w:rsid w:val="00E16FCC"/>
    <w:rsid w:val="00E1728D"/>
    <w:rsid w:val="00E17963"/>
    <w:rsid w:val="00E17A42"/>
    <w:rsid w:val="00E17D98"/>
    <w:rsid w:val="00E27B36"/>
    <w:rsid w:val="00E312D3"/>
    <w:rsid w:val="00E3744A"/>
    <w:rsid w:val="00E375B4"/>
    <w:rsid w:val="00E37CC3"/>
    <w:rsid w:val="00E400F2"/>
    <w:rsid w:val="00E406C0"/>
    <w:rsid w:val="00E43B3C"/>
    <w:rsid w:val="00E45E4D"/>
    <w:rsid w:val="00E509DA"/>
    <w:rsid w:val="00E52633"/>
    <w:rsid w:val="00E534A6"/>
    <w:rsid w:val="00E550C5"/>
    <w:rsid w:val="00E563A9"/>
    <w:rsid w:val="00E6083D"/>
    <w:rsid w:val="00E60F9B"/>
    <w:rsid w:val="00E64402"/>
    <w:rsid w:val="00E64C40"/>
    <w:rsid w:val="00E667BA"/>
    <w:rsid w:val="00E703C9"/>
    <w:rsid w:val="00E71372"/>
    <w:rsid w:val="00E714A1"/>
    <w:rsid w:val="00E734A5"/>
    <w:rsid w:val="00E73FF1"/>
    <w:rsid w:val="00E74F3A"/>
    <w:rsid w:val="00E77EF9"/>
    <w:rsid w:val="00E840C3"/>
    <w:rsid w:val="00E870D9"/>
    <w:rsid w:val="00E87414"/>
    <w:rsid w:val="00E916CF"/>
    <w:rsid w:val="00E91ACA"/>
    <w:rsid w:val="00E93433"/>
    <w:rsid w:val="00E939F9"/>
    <w:rsid w:val="00E95370"/>
    <w:rsid w:val="00E969AB"/>
    <w:rsid w:val="00EA0DB9"/>
    <w:rsid w:val="00EA44B7"/>
    <w:rsid w:val="00EA5571"/>
    <w:rsid w:val="00EA583B"/>
    <w:rsid w:val="00EA6D9D"/>
    <w:rsid w:val="00EB2801"/>
    <w:rsid w:val="00EC1C0C"/>
    <w:rsid w:val="00EC21A9"/>
    <w:rsid w:val="00EC3F16"/>
    <w:rsid w:val="00EC5D1D"/>
    <w:rsid w:val="00EC72B1"/>
    <w:rsid w:val="00ED0784"/>
    <w:rsid w:val="00ED17C7"/>
    <w:rsid w:val="00ED1A81"/>
    <w:rsid w:val="00ED2718"/>
    <w:rsid w:val="00ED3298"/>
    <w:rsid w:val="00ED485D"/>
    <w:rsid w:val="00ED58D4"/>
    <w:rsid w:val="00ED6930"/>
    <w:rsid w:val="00ED7190"/>
    <w:rsid w:val="00ED74C5"/>
    <w:rsid w:val="00EE0246"/>
    <w:rsid w:val="00EE2FF0"/>
    <w:rsid w:val="00EE4157"/>
    <w:rsid w:val="00EE4534"/>
    <w:rsid w:val="00EE4745"/>
    <w:rsid w:val="00EF172F"/>
    <w:rsid w:val="00EF28B5"/>
    <w:rsid w:val="00EF4815"/>
    <w:rsid w:val="00F00573"/>
    <w:rsid w:val="00F04AEE"/>
    <w:rsid w:val="00F0730F"/>
    <w:rsid w:val="00F0778C"/>
    <w:rsid w:val="00F10058"/>
    <w:rsid w:val="00F13031"/>
    <w:rsid w:val="00F1317A"/>
    <w:rsid w:val="00F165D6"/>
    <w:rsid w:val="00F17AFA"/>
    <w:rsid w:val="00F17FEB"/>
    <w:rsid w:val="00F20A09"/>
    <w:rsid w:val="00F20ACF"/>
    <w:rsid w:val="00F21597"/>
    <w:rsid w:val="00F215C7"/>
    <w:rsid w:val="00F22028"/>
    <w:rsid w:val="00F22969"/>
    <w:rsid w:val="00F25232"/>
    <w:rsid w:val="00F31855"/>
    <w:rsid w:val="00F32DE7"/>
    <w:rsid w:val="00F334C5"/>
    <w:rsid w:val="00F34849"/>
    <w:rsid w:val="00F3535A"/>
    <w:rsid w:val="00F36E93"/>
    <w:rsid w:val="00F3724F"/>
    <w:rsid w:val="00F4068B"/>
    <w:rsid w:val="00F42939"/>
    <w:rsid w:val="00F455B9"/>
    <w:rsid w:val="00F47067"/>
    <w:rsid w:val="00F47E3B"/>
    <w:rsid w:val="00F5133E"/>
    <w:rsid w:val="00F5357D"/>
    <w:rsid w:val="00F546E3"/>
    <w:rsid w:val="00F5516D"/>
    <w:rsid w:val="00F5558E"/>
    <w:rsid w:val="00F55905"/>
    <w:rsid w:val="00F55FC2"/>
    <w:rsid w:val="00F5627D"/>
    <w:rsid w:val="00F568EA"/>
    <w:rsid w:val="00F61615"/>
    <w:rsid w:val="00F62848"/>
    <w:rsid w:val="00F6440B"/>
    <w:rsid w:val="00F647BD"/>
    <w:rsid w:val="00F65088"/>
    <w:rsid w:val="00F67C96"/>
    <w:rsid w:val="00F705D6"/>
    <w:rsid w:val="00F72EA2"/>
    <w:rsid w:val="00F74313"/>
    <w:rsid w:val="00F75441"/>
    <w:rsid w:val="00F7595E"/>
    <w:rsid w:val="00F763E1"/>
    <w:rsid w:val="00F774BD"/>
    <w:rsid w:val="00F80687"/>
    <w:rsid w:val="00F81D5D"/>
    <w:rsid w:val="00F81FD8"/>
    <w:rsid w:val="00F82163"/>
    <w:rsid w:val="00F82813"/>
    <w:rsid w:val="00F83C04"/>
    <w:rsid w:val="00F84B13"/>
    <w:rsid w:val="00F85DE5"/>
    <w:rsid w:val="00F90141"/>
    <w:rsid w:val="00F90358"/>
    <w:rsid w:val="00F95D4C"/>
    <w:rsid w:val="00F970B5"/>
    <w:rsid w:val="00F97294"/>
    <w:rsid w:val="00FA3F81"/>
    <w:rsid w:val="00FA4A64"/>
    <w:rsid w:val="00FA7AF4"/>
    <w:rsid w:val="00FB12E5"/>
    <w:rsid w:val="00FB3CC6"/>
    <w:rsid w:val="00FB5F36"/>
    <w:rsid w:val="00FC0715"/>
    <w:rsid w:val="00FC22E6"/>
    <w:rsid w:val="00FC29DA"/>
    <w:rsid w:val="00FC2D9C"/>
    <w:rsid w:val="00FC48F2"/>
    <w:rsid w:val="00FC7C98"/>
    <w:rsid w:val="00FD6B26"/>
    <w:rsid w:val="00FD7717"/>
    <w:rsid w:val="00FD7908"/>
    <w:rsid w:val="00FE14C5"/>
    <w:rsid w:val="00FE4CD3"/>
    <w:rsid w:val="00FE5FF3"/>
    <w:rsid w:val="00FE6990"/>
    <w:rsid w:val="00FF1BFD"/>
    <w:rsid w:val="00FF2D0D"/>
    <w:rsid w:val="00FF34FE"/>
    <w:rsid w:val="00FF4DAF"/>
    <w:rsid w:val="00FF6A30"/>
    <w:rsid w:val="00FF70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9ED51"/>
  <w15:docId w15:val="{D2322ED3-8E1F-43AB-9227-EC70D990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433"/>
    <w:pPr>
      <w:spacing w:after="0" w:line="240" w:lineRule="auto"/>
    </w:pPr>
    <w:rPr>
      <w:rFonts w:ascii="Calibri" w:eastAsia="Calibri" w:hAnsi="Calibri" w:cs="Times New Roman"/>
    </w:rPr>
  </w:style>
  <w:style w:type="paragraph" w:styleId="Heading2">
    <w:name w:val="heading 2"/>
    <w:basedOn w:val="Normal"/>
    <w:link w:val="Heading2Char"/>
    <w:uiPriority w:val="9"/>
    <w:qFormat/>
    <w:rsid w:val="00920631"/>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920631"/>
    <w:pPr>
      <w:spacing w:before="100" w:beforeAutospacing="1" w:after="100" w:afterAutospacing="1"/>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0358"/>
    <w:rPr>
      <w:color w:val="0000FF" w:themeColor="hyperlink"/>
      <w:u w:val="single"/>
    </w:rPr>
  </w:style>
  <w:style w:type="paragraph" w:styleId="Header">
    <w:name w:val="header"/>
    <w:basedOn w:val="Normal"/>
    <w:link w:val="HeaderChar"/>
    <w:uiPriority w:val="99"/>
    <w:unhideWhenUsed/>
    <w:rsid w:val="00CF37C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F37CB"/>
  </w:style>
  <w:style w:type="paragraph" w:styleId="Footer">
    <w:name w:val="footer"/>
    <w:basedOn w:val="Normal"/>
    <w:link w:val="FooterChar"/>
    <w:uiPriority w:val="99"/>
    <w:unhideWhenUsed/>
    <w:rsid w:val="00CF37C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CF37CB"/>
  </w:style>
  <w:style w:type="paragraph" w:styleId="BalloonText">
    <w:name w:val="Balloon Text"/>
    <w:basedOn w:val="Normal"/>
    <w:link w:val="BalloonTextChar"/>
    <w:uiPriority w:val="99"/>
    <w:semiHidden/>
    <w:unhideWhenUsed/>
    <w:rsid w:val="00E93433"/>
    <w:rPr>
      <w:rFonts w:ascii="Tahoma" w:hAnsi="Tahoma" w:cs="Tahoma"/>
      <w:sz w:val="16"/>
      <w:szCs w:val="16"/>
    </w:rPr>
  </w:style>
  <w:style w:type="character" w:customStyle="1" w:styleId="BalloonTextChar">
    <w:name w:val="Balloon Text Char"/>
    <w:basedOn w:val="DefaultParagraphFont"/>
    <w:link w:val="BalloonText"/>
    <w:uiPriority w:val="99"/>
    <w:semiHidden/>
    <w:rsid w:val="00E93433"/>
    <w:rPr>
      <w:rFonts w:ascii="Tahoma" w:eastAsia="Calibri" w:hAnsi="Tahoma" w:cs="Tahoma"/>
      <w:sz w:val="16"/>
      <w:szCs w:val="16"/>
    </w:rPr>
  </w:style>
  <w:style w:type="paragraph" w:styleId="ListParagraph">
    <w:name w:val="List Paragraph"/>
    <w:basedOn w:val="Normal"/>
    <w:uiPriority w:val="34"/>
    <w:qFormat/>
    <w:rsid w:val="006004B6"/>
    <w:pPr>
      <w:ind w:left="720"/>
      <w:contextualSpacing/>
    </w:pPr>
    <w:rPr>
      <w:rFonts w:ascii="Times New Roman" w:eastAsia="Times New Roman" w:hAnsi="Times New Roman"/>
      <w:sz w:val="24"/>
      <w:szCs w:val="24"/>
    </w:rPr>
  </w:style>
  <w:style w:type="table" w:styleId="TableGrid">
    <w:name w:val="Table Grid"/>
    <w:basedOn w:val="TableNormal"/>
    <w:uiPriority w:val="59"/>
    <w:rsid w:val="00D216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D10F5"/>
    <w:rPr>
      <w:sz w:val="20"/>
      <w:szCs w:val="20"/>
    </w:rPr>
  </w:style>
  <w:style w:type="character" w:customStyle="1" w:styleId="FootnoteTextChar">
    <w:name w:val="Footnote Text Char"/>
    <w:basedOn w:val="DefaultParagraphFont"/>
    <w:link w:val="FootnoteText"/>
    <w:uiPriority w:val="99"/>
    <w:semiHidden/>
    <w:rsid w:val="008D10F5"/>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D10F5"/>
    <w:rPr>
      <w:vertAlign w:val="superscript"/>
    </w:rPr>
  </w:style>
  <w:style w:type="character" w:styleId="FollowedHyperlink">
    <w:name w:val="FollowedHyperlink"/>
    <w:basedOn w:val="DefaultParagraphFont"/>
    <w:uiPriority w:val="99"/>
    <w:semiHidden/>
    <w:unhideWhenUsed/>
    <w:rsid w:val="006C0BB0"/>
    <w:rPr>
      <w:color w:val="800080" w:themeColor="followedHyperlink"/>
      <w:u w:val="single"/>
    </w:rPr>
  </w:style>
  <w:style w:type="character" w:customStyle="1" w:styleId="Heading2Char">
    <w:name w:val="Heading 2 Char"/>
    <w:basedOn w:val="DefaultParagraphFont"/>
    <w:link w:val="Heading2"/>
    <w:uiPriority w:val="9"/>
    <w:rsid w:val="0092063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063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20631"/>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920631"/>
    <w:rPr>
      <w:b/>
      <w:bCs/>
    </w:rPr>
  </w:style>
  <w:style w:type="character" w:styleId="CommentReference">
    <w:name w:val="annotation reference"/>
    <w:uiPriority w:val="99"/>
    <w:semiHidden/>
    <w:unhideWhenUsed/>
    <w:rsid w:val="00B52181"/>
    <w:rPr>
      <w:sz w:val="16"/>
      <w:szCs w:val="16"/>
    </w:rPr>
  </w:style>
  <w:style w:type="paragraph" w:styleId="CommentText">
    <w:name w:val="annotation text"/>
    <w:basedOn w:val="Normal"/>
    <w:link w:val="CommentTextChar"/>
    <w:uiPriority w:val="99"/>
    <w:semiHidden/>
    <w:unhideWhenUsed/>
    <w:rsid w:val="00B52181"/>
    <w:rPr>
      <w:sz w:val="20"/>
      <w:szCs w:val="20"/>
    </w:rPr>
  </w:style>
  <w:style w:type="character" w:customStyle="1" w:styleId="CommentTextChar">
    <w:name w:val="Comment Text Char"/>
    <w:basedOn w:val="DefaultParagraphFont"/>
    <w:link w:val="CommentText"/>
    <w:uiPriority w:val="99"/>
    <w:semiHidden/>
    <w:rsid w:val="00B52181"/>
    <w:rPr>
      <w:rFonts w:ascii="Calibri" w:eastAsia="Calibri"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07503">
      <w:bodyDiv w:val="1"/>
      <w:marLeft w:val="0"/>
      <w:marRight w:val="0"/>
      <w:marTop w:val="0"/>
      <w:marBottom w:val="0"/>
      <w:divBdr>
        <w:top w:val="none" w:sz="0" w:space="0" w:color="auto"/>
        <w:left w:val="none" w:sz="0" w:space="0" w:color="auto"/>
        <w:bottom w:val="none" w:sz="0" w:space="0" w:color="auto"/>
        <w:right w:val="none" w:sz="0" w:space="0" w:color="auto"/>
      </w:divBdr>
    </w:div>
    <w:div w:id="10638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80FC1065AE074B92B31DEE59865077" ma:contentTypeVersion="12" ma:contentTypeDescription="Create a new document." ma:contentTypeScope="" ma:versionID="d66f75658666b0da58394bb61d7e02da">
  <xsd:schema xmlns:xsd="http://www.w3.org/2001/XMLSchema" xmlns:xs="http://www.w3.org/2001/XMLSchema" xmlns:p="http://schemas.microsoft.com/office/2006/metadata/properties" xmlns:ns2="0205a751-118a-4ecc-afec-47145a7020db" xmlns:ns3="2b16920d-64fc-44ed-99ee-c31cbc8b909b" targetNamespace="http://schemas.microsoft.com/office/2006/metadata/properties" ma:root="true" ma:fieldsID="31966dbb4072151e1d0da063205cfcc1" ns2:_="" ns3:_="">
    <xsd:import namespace="0205a751-118a-4ecc-afec-47145a7020db"/>
    <xsd:import namespace="2b16920d-64fc-44ed-99ee-c31cbc8b90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5a751-118a-4ecc-afec-47145a7020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16920d-64fc-44ed-99ee-c31cbc8b90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D8E36E-AA9B-4AA6-A615-7613D27F29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202B24-5952-40EC-91F5-BE2ACFE05E50}">
  <ds:schemaRefs>
    <ds:schemaRef ds:uri="http://schemas.microsoft.com/sharepoint/v3/contenttype/forms"/>
  </ds:schemaRefs>
</ds:datastoreItem>
</file>

<file path=customXml/itemProps3.xml><?xml version="1.0" encoding="utf-8"?>
<ds:datastoreItem xmlns:ds="http://schemas.openxmlformats.org/officeDocument/2006/customXml" ds:itemID="{835BEAD4-77C1-4779-9C50-7D3D847FF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5a751-118a-4ecc-afec-47145a7020db"/>
    <ds:schemaRef ds:uri="2b16920d-64fc-44ed-99ee-c31cbc8b90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5F4CD2-8E60-433A-A151-DDE22A0E4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ace Goodman</dc:creator>
  <cp:lastModifiedBy>Donald Groff</cp:lastModifiedBy>
  <cp:revision>2</cp:revision>
  <cp:lastPrinted>2021-01-25T20:45:00Z</cp:lastPrinted>
  <dcterms:created xsi:type="dcterms:W3CDTF">2021-02-22T14:46:00Z</dcterms:created>
  <dcterms:modified xsi:type="dcterms:W3CDTF">2021-02-2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0FC1065AE074B92B31DEE59865077</vt:lpwstr>
  </property>
</Properties>
</file>